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FF43B" w14:textId="77777777" w:rsidR="00000000" w:rsidRDefault="00481B8D" w:rsidP="00481B8D">
      <w:pPr>
        <w:pStyle w:val="Title"/>
        <w:jc w:val="center"/>
      </w:pPr>
      <w:r>
        <w:t>Sprint Retrospective</w:t>
      </w:r>
    </w:p>
    <w:p w14:paraId="6A5695D6" w14:textId="0E9DAE14" w:rsidR="00042C2A" w:rsidRDefault="00481B8D" w:rsidP="00042C2A">
      <w:pPr>
        <w:ind w:firstLine="720"/>
      </w:pPr>
      <w:r>
        <w:t xml:space="preserve">The thing that went </w:t>
      </w:r>
      <w:r w:rsidR="00A21547">
        <w:t>well</w:t>
      </w:r>
      <w:r>
        <w:t xml:space="preserve"> this spring was developing a clea</w:t>
      </w:r>
      <w:r w:rsidR="00C50765">
        <w:t>r</w:t>
      </w:r>
      <w:r>
        <w:t xml:space="preserve"> and concise web page that was easy to navigate.</w:t>
      </w:r>
      <w:r w:rsidR="00A21547">
        <w:t xml:space="preserve"> As this was my first time working with Flask, I was proud </w:t>
      </w:r>
      <w:r w:rsidR="00C50765">
        <w:t>of</w:t>
      </w:r>
      <w:r w:rsidR="00A21547">
        <w:t xml:space="preserve"> how much progress I made and how the development of the website went smoothly. </w:t>
      </w:r>
      <w:r w:rsidR="00042C2A">
        <w:t>The utilization of ChatGPT also</w:t>
      </w:r>
      <w:r w:rsidR="005A05CA">
        <w:t xml:space="preserve"> helped flesh out the website using AI imaging.</w:t>
      </w:r>
    </w:p>
    <w:p w14:paraId="1C3841C0" w14:textId="7D66BB7D" w:rsidR="00481B8D" w:rsidRDefault="00C50765" w:rsidP="00042C2A">
      <w:pPr>
        <w:ind w:firstLine="720"/>
      </w:pPr>
      <w:r>
        <w:t>Although t</w:t>
      </w:r>
      <w:r w:rsidR="00042C2A">
        <w:t>here were some minor issues during this sprint</w:t>
      </w:r>
      <w:r>
        <w:t>,</w:t>
      </w:r>
      <w:r w:rsidR="00042C2A">
        <w:t xml:space="preserve"> there were no severe issues that hindered the project’s progress. Tools such as </w:t>
      </w:r>
      <w:proofErr w:type="spellStart"/>
      <w:r w:rsidR="00042C2A">
        <w:t>Github’s</w:t>
      </w:r>
      <w:proofErr w:type="spellEnd"/>
      <w:r w:rsidR="00042C2A">
        <w:t xml:space="preserve"> project board helped organize the tasks that needed to be completed and in what order they should be focused on. Another tool that was utilized during this project that mitigates issues was ChatGPT. Due to my partner leaving the group without warning, I was forced to work and learn Flask on my own. For any tasks that seemed complex, I utilized ChatGPT to point me in the right direction in solving a specific issue. </w:t>
      </w:r>
    </w:p>
    <w:p w14:paraId="353F18B3" w14:textId="29D08227" w:rsidR="00124C71" w:rsidRPr="00481B8D" w:rsidRDefault="005A05CA" w:rsidP="00481B8D">
      <w:pPr>
        <w:ind w:firstLine="720"/>
      </w:pPr>
      <w:r>
        <w:t xml:space="preserve">I do not believe there could be any improvements that could be made for this sprint. Although </w:t>
      </w:r>
      <w:r w:rsidR="00C50765">
        <w:t xml:space="preserve">it was a rocky start at the beginning of the sprint; being introduced to multiple topics in such a </w:t>
      </w:r>
      <w:r w:rsidR="00355396">
        <w:t>small time</w:t>
      </w:r>
      <w:r w:rsidR="00C50765">
        <w:t>frame, I felt we, as a class, were given enough freedom with our projects that it was not so overwhelming later down the project’s timeline.</w:t>
      </w:r>
    </w:p>
    <w:sectPr w:rsidR="00124C71" w:rsidRPr="00481B8D">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15D09" w14:textId="77777777" w:rsidR="00E35F7E" w:rsidRDefault="00E35F7E" w:rsidP="00481B8D">
      <w:pPr>
        <w:spacing w:after="0" w:line="240" w:lineRule="auto"/>
      </w:pPr>
      <w:r>
        <w:separator/>
      </w:r>
    </w:p>
  </w:endnote>
  <w:endnote w:type="continuationSeparator" w:id="0">
    <w:p w14:paraId="4D570C39" w14:textId="77777777" w:rsidR="00E35F7E" w:rsidRDefault="00E35F7E" w:rsidP="00481B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6D5BD" w14:textId="77777777" w:rsidR="00E35F7E" w:rsidRDefault="00E35F7E" w:rsidP="00481B8D">
      <w:pPr>
        <w:spacing w:after="0" w:line="240" w:lineRule="auto"/>
      </w:pPr>
      <w:r>
        <w:separator/>
      </w:r>
    </w:p>
  </w:footnote>
  <w:footnote w:type="continuationSeparator" w:id="0">
    <w:p w14:paraId="65E84EE6" w14:textId="77777777" w:rsidR="00E35F7E" w:rsidRDefault="00E35F7E" w:rsidP="00481B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Content>
      <w:p w14:paraId="4C71FAAF" w14:textId="77777777" w:rsidR="00481B8D" w:rsidRDefault="00481B8D">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4BAAEFD4" w14:textId="77777777" w:rsidR="00481B8D" w:rsidRDefault="00481B8D">
    <w:pPr>
      <w:pStyle w:val="Header"/>
    </w:pPr>
    <w:r>
      <w:t>Kent Jones</w:t>
    </w:r>
  </w:p>
  <w:p w14:paraId="77BF7333" w14:textId="77777777" w:rsidR="00481B8D" w:rsidRDefault="00481B8D">
    <w:pPr>
      <w:pStyle w:val="Header"/>
    </w:pPr>
    <w:r>
      <w:t>CTS-285-001</w:t>
    </w:r>
  </w:p>
  <w:p w14:paraId="06B36DE8" w14:textId="77777777" w:rsidR="00481B8D" w:rsidRDefault="00481B8D">
    <w:pPr>
      <w:pStyle w:val="Header"/>
    </w:pPr>
    <w:r>
      <w:t>M3HW2</w:t>
    </w:r>
  </w:p>
  <w:p w14:paraId="2C8C12DB" w14:textId="77777777" w:rsidR="00481B8D" w:rsidRDefault="00481B8D">
    <w:pPr>
      <w:pStyle w:val="Header"/>
    </w:pPr>
    <w:r>
      <w:t>11/16/2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DIzMjWzNDc1MjJV0lEKTi0uzszPAykwrAUA1XdapSwAAAA="/>
  </w:docVars>
  <w:rsids>
    <w:rsidRoot w:val="00481B8D"/>
    <w:rsid w:val="00042C2A"/>
    <w:rsid w:val="00124C71"/>
    <w:rsid w:val="002218F4"/>
    <w:rsid w:val="00355396"/>
    <w:rsid w:val="00481B8D"/>
    <w:rsid w:val="005A05CA"/>
    <w:rsid w:val="006223BD"/>
    <w:rsid w:val="009C67F0"/>
    <w:rsid w:val="00A21547"/>
    <w:rsid w:val="00B517E8"/>
    <w:rsid w:val="00C50765"/>
    <w:rsid w:val="00E35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3996A"/>
  <w15:chartTrackingRefBased/>
  <w15:docId w15:val="{5029293E-94B4-43A2-A75D-EA65CA992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1B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1B8D"/>
  </w:style>
  <w:style w:type="paragraph" w:styleId="Footer">
    <w:name w:val="footer"/>
    <w:basedOn w:val="Normal"/>
    <w:link w:val="FooterChar"/>
    <w:uiPriority w:val="99"/>
    <w:unhideWhenUsed/>
    <w:rsid w:val="00481B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B8D"/>
  </w:style>
  <w:style w:type="paragraph" w:styleId="Title">
    <w:name w:val="Title"/>
    <w:basedOn w:val="Normal"/>
    <w:next w:val="Normal"/>
    <w:link w:val="TitleChar"/>
    <w:uiPriority w:val="10"/>
    <w:qFormat/>
    <w:rsid w:val="00481B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81B8D"/>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4020269">
      <w:bodyDiv w:val="1"/>
      <w:marLeft w:val="0"/>
      <w:marRight w:val="0"/>
      <w:marTop w:val="0"/>
      <w:marBottom w:val="0"/>
      <w:divBdr>
        <w:top w:val="none" w:sz="0" w:space="0" w:color="auto"/>
        <w:left w:val="none" w:sz="0" w:space="0" w:color="auto"/>
        <w:bottom w:val="none" w:sz="0" w:space="0" w:color="auto"/>
        <w:right w:val="none" w:sz="0" w:space="0" w:color="auto"/>
      </w:divBdr>
      <w:divsChild>
        <w:div w:id="105584927">
          <w:marLeft w:val="0"/>
          <w:marRight w:val="0"/>
          <w:marTop w:val="0"/>
          <w:marBottom w:val="0"/>
          <w:divBdr>
            <w:top w:val="none" w:sz="0" w:space="0" w:color="auto"/>
            <w:left w:val="none" w:sz="0" w:space="0" w:color="auto"/>
            <w:bottom w:val="none" w:sz="0" w:space="0" w:color="auto"/>
            <w:right w:val="none" w:sz="0" w:space="0" w:color="auto"/>
          </w:divBdr>
          <w:divsChild>
            <w:div w:id="442696936">
              <w:marLeft w:val="0"/>
              <w:marRight w:val="0"/>
              <w:marTop w:val="0"/>
              <w:marBottom w:val="0"/>
              <w:divBdr>
                <w:top w:val="none" w:sz="0" w:space="0" w:color="auto"/>
                <w:left w:val="none" w:sz="0" w:space="0" w:color="auto"/>
                <w:bottom w:val="none" w:sz="0" w:space="0" w:color="auto"/>
                <w:right w:val="none" w:sz="0" w:space="0" w:color="auto"/>
              </w:divBdr>
            </w:div>
            <w:div w:id="960645414">
              <w:marLeft w:val="0"/>
              <w:marRight w:val="0"/>
              <w:marTop w:val="0"/>
              <w:marBottom w:val="0"/>
              <w:divBdr>
                <w:top w:val="none" w:sz="0" w:space="0" w:color="auto"/>
                <w:left w:val="none" w:sz="0" w:space="0" w:color="auto"/>
                <w:bottom w:val="none" w:sz="0" w:space="0" w:color="auto"/>
                <w:right w:val="none" w:sz="0" w:space="0" w:color="auto"/>
              </w:divBdr>
            </w:div>
            <w:div w:id="1248685837">
              <w:marLeft w:val="0"/>
              <w:marRight w:val="0"/>
              <w:marTop w:val="0"/>
              <w:marBottom w:val="0"/>
              <w:divBdr>
                <w:top w:val="none" w:sz="0" w:space="0" w:color="auto"/>
                <w:left w:val="none" w:sz="0" w:space="0" w:color="auto"/>
                <w:bottom w:val="none" w:sz="0" w:space="0" w:color="auto"/>
                <w:right w:val="none" w:sz="0" w:space="0" w:color="auto"/>
              </w:divBdr>
            </w:div>
            <w:div w:id="1657755979">
              <w:marLeft w:val="0"/>
              <w:marRight w:val="0"/>
              <w:marTop w:val="0"/>
              <w:marBottom w:val="0"/>
              <w:divBdr>
                <w:top w:val="none" w:sz="0" w:space="0" w:color="auto"/>
                <w:left w:val="none" w:sz="0" w:space="0" w:color="auto"/>
                <w:bottom w:val="none" w:sz="0" w:space="0" w:color="auto"/>
                <w:right w:val="none" w:sz="0" w:space="0" w:color="auto"/>
              </w:divBdr>
            </w:div>
            <w:div w:id="1144926317">
              <w:marLeft w:val="0"/>
              <w:marRight w:val="0"/>
              <w:marTop w:val="0"/>
              <w:marBottom w:val="0"/>
              <w:divBdr>
                <w:top w:val="none" w:sz="0" w:space="0" w:color="auto"/>
                <w:left w:val="none" w:sz="0" w:space="0" w:color="auto"/>
                <w:bottom w:val="none" w:sz="0" w:space="0" w:color="auto"/>
                <w:right w:val="none" w:sz="0" w:space="0" w:color="auto"/>
              </w:divBdr>
            </w:div>
            <w:div w:id="1758672964">
              <w:marLeft w:val="0"/>
              <w:marRight w:val="0"/>
              <w:marTop w:val="0"/>
              <w:marBottom w:val="0"/>
              <w:divBdr>
                <w:top w:val="none" w:sz="0" w:space="0" w:color="auto"/>
                <w:left w:val="none" w:sz="0" w:space="0" w:color="auto"/>
                <w:bottom w:val="none" w:sz="0" w:space="0" w:color="auto"/>
                <w:right w:val="none" w:sz="0" w:space="0" w:color="auto"/>
              </w:divBdr>
            </w:div>
            <w:div w:id="294067996">
              <w:marLeft w:val="0"/>
              <w:marRight w:val="0"/>
              <w:marTop w:val="0"/>
              <w:marBottom w:val="0"/>
              <w:divBdr>
                <w:top w:val="none" w:sz="0" w:space="0" w:color="auto"/>
                <w:left w:val="none" w:sz="0" w:space="0" w:color="auto"/>
                <w:bottom w:val="none" w:sz="0" w:space="0" w:color="auto"/>
                <w:right w:val="none" w:sz="0" w:space="0" w:color="auto"/>
              </w:divBdr>
            </w:div>
            <w:div w:id="2079550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1</Pages>
  <Words>187</Words>
  <Characters>107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Fayetteville Technical Community College</Company>
  <LinksUpToDate>false</LinksUpToDate>
  <CharactersWithSpaces>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t Jones</dc:creator>
  <cp:keywords/>
  <dc:description/>
  <cp:lastModifiedBy>Kent Jones</cp:lastModifiedBy>
  <cp:revision>5</cp:revision>
  <dcterms:created xsi:type="dcterms:W3CDTF">2023-11-06T17:31:00Z</dcterms:created>
  <dcterms:modified xsi:type="dcterms:W3CDTF">2023-11-07T02:34:00Z</dcterms:modified>
</cp:coreProperties>
</file>